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F063E5" w14:textId="77777777" w:rsidR="004D6A5D" w:rsidRDefault="004D6A5D" w:rsidP="0088086C">
      <w:pPr>
        <w:spacing w:after="0" w:line="480" w:lineRule="auto"/>
      </w:pPr>
    </w:p>
    <w:p w14:paraId="5F353D14" w14:textId="77777777" w:rsidR="006A3710" w:rsidRDefault="006A3710" w:rsidP="0088086C">
      <w:pPr>
        <w:spacing w:after="0" w:line="480" w:lineRule="auto"/>
      </w:pPr>
    </w:p>
    <w:p w14:paraId="18750FE5" w14:textId="77777777" w:rsidR="006A3710" w:rsidRDefault="006A3710" w:rsidP="0088086C">
      <w:pPr>
        <w:spacing w:after="0" w:line="480" w:lineRule="auto"/>
      </w:pPr>
    </w:p>
    <w:p w14:paraId="5DEF7FAF" w14:textId="704EBF0D" w:rsidR="006A3710" w:rsidRPr="00502D74" w:rsidRDefault="00502D74" w:rsidP="0088086C">
      <w:pPr>
        <w:spacing w:after="0" w:line="480" w:lineRule="auto"/>
        <w:jc w:val="center"/>
        <w:rPr>
          <w:rFonts w:asciiTheme="majorBidi" w:hAnsiTheme="majorBidi" w:cstheme="majorBidi"/>
        </w:rPr>
      </w:pPr>
      <w:r w:rsidRPr="00502D74">
        <w:rPr>
          <w:rFonts w:asciiTheme="majorBidi" w:hAnsiTheme="majorBidi" w:cstheme="majorBidi"/>
          <w:color w:val="393939"/>
          <w:shd w:val="clear" w:color="auto" w:fill="F5F5F5"/>
        </w:rPr>
        <w:t>Bible (Numbers)</w:t>
      </w:r>
    </w:p>
    <w:p w14:paraId="48023EF4" w14:textId="77777777" w:rsidR="00B24C30" w:rsidRDefault="00B24C30" w:rsidP="0088086C">
      <w:pPr>
        <w:spacing w:after="0" w:line="480" w:lineRule="auto"/>
        <w:jc w:val="center"/>
      </w:pPr>
    </w:p>
    <w:p w14:paraId="19360370" w14:textId="77777777" w:rsidR="00B24C30" w:rsidRDefault="00B24C30" w:rsidP="0088086C">
      <w:pPr>
        <w:spacing w:after="0" w:line="480" w:lineRule="auto"/>
        <w:jc w:val="center"/>
      </w:pPr>
    </w:p>
    <w:p w14:paraId="482EAFA3" w14:textId="77777777" w:rsidR="006A3710" w:rsidRDefault="00422F4C" w:rsidP="0088086C">
      <w:pPr>
        <w:spacing w:after="0" w:line="480" w:lineRule="auto"/>
        <w:jc w:val="center"/>
      </w:pPr>
      <w:bookmarkStart w:id="0" w:name="_GoBack"/>
      <w:bookmarkEnd w:id="0"/>
      <w:r>
        <w:t>Numbers (1-35)</w:t>
      </w:r>
    </w:p>
    <w:p w14:paraId="4214D2C9" w14:textId="77777777" w:rsidR="00B24C30" w:rsidRDefault="00B24C30" w:rsidP="0088086C">
      <w:pPr>
        <w:spacing w:after="0" w:line="480" w:lineRule="auto"/>
        <w:jc w:val="center"/>
      </w:pPr>
    </w:p>
    <w:p w14:paraId="33E7494E" w14:textId="77777777" w:rsidR="00B24C30" w:rsidRDefault="00B24C30" w:rsidP="0088086C">
      <w:pPr>
        <w:spacing w:after="0" w:line="480" w:lineRule="auto"/>
        <w:jc w:val="center"/>
      </w:pPr>
    </w:p>
    <w:p w14:paraId="4AF3F879" w14:textId="77777777" w:rsidR="00B24C30" w:rsidRDefault="0088086C" w:rsidP="0088086C">
      <w:pPr>
        <w:spacing w:after="0" w:line="240" w:lineRule="auto"/>
        <w:jc w:val="center"/>
      </w:pPr>
      <w:r>
        <w:t>Purpose Statement</w:t>
      </w:r>
    </w:p>
    <w:p w14:paraId="0C900A35" w14:textId="77777777" w:rsidR="00B24C30" w:rsidRDefault="00B24C30" w:rsidP="0088086C">
      <w:pPr>
        <w:spacing w:after="0" w:line="480" w:lineRule="auto"/>
        <w:jc w:val="center"/>
      </w:pPr>
    </w:p>
    <w:p w14:paraId="0CE45B57" w14:textId="77777777" w:rsidR="00B24C30" w:rsidRDefault="00B24C30" w:rsidP="0088086C">
      <w:pPr>
        <w:spacing w:after="0" w:line="480" w:lineRule="auto"/>
        <w:jc w:val="center"/>
      </w:pPr>
    </w:p>
    <w:p w14:paraId="2F90C20B" w14:textId="77777777" w:rsidR="00B24C30" w:rsidRDefault="0088086C" w:rsidP="0088086C">
      <w:pPr>
        <w:spacing w:after="0" w:line="240" w:lineRule="auto"/>
        <w:jc w:val="center"/>
      </w:pPr>
      <w:r>
        <w:t>By</w:t>
      </w:r>
    </w:p>
    <w:p w14:paraId="5F70E4A1" w14:textId="77777777" w:rsidR="00CB5B41" w:rsidRDefault="00CB5B41" w:rsidP="0088086C">
      <w:pPr>
        <w:spacing w:after="0" w:line="240" w:lineRule="auto"/>
        <w:jc w:val="center"/>
      </w:pPr>
      <w:r>
        <w:t>Name</w:t>
      </w:r>
    </w:p>
    <w:p w14:paraId="08FFDD04" w14:textId="77777777" w:rsidR="006A3710" w:rsidRDefault="006A3710" w:rsidP="0088086C">
      <w:pPr>
        <w:spacing w:after="0" w:line="480" w:lineRule="auto"/>
        <w:jc w:val="center"/>
      </w:pPr>
    </w:p>
    <w:p w14:paraId="5ACEA4D7" w14:textId="77777777" w:rsidR="006A3710" w:rsidRDefault="006A3710" w:rsidP="0088086C">
      <w:pPr>
        <w:spacing w:after="0" w:line="480" w:lineRule="auto"/>
        <w:jc w:val="center"/>
      </w:pPr>
    </w:p>
    <w:p w14:paraId="4496A366" w14:textId="77777777" w:rsidR="006A3710" w:rsidRDefault="006A3710" w:rsidP="0088086C">
      <w:pPr>
        <w:spacing w:after="0" w:line="480" w:lineRule="auto"/>
        <w:jc w:val="center"/>
      </w:pPr>
    </w:p>
    <w:p w14:paraId="62074AFB" w14:textId="77777777" w:rsidR="00B24C30" w:rsidRDefault="00B24C30" w:rsidP="0088086C">
      <w:pPr>
        <w:spacing w:after="0" w:line="480" w:lineRule="auto"/>
        <w:jc w:val="center"/>
      </w:pPr>
    </w:p>
    <w:p w14:paraId="4CD47199" w14:textId="77777777" w:rsidR="006A3710" w:rsidRDefault="0088086C" w:rsidP="0088086C">
      <w:pPr>
        <w:spacing w:after="0" w:line="240" w:lineRule="auto"/>
        <w:jc w:val="center"/>
      </w:pPr>
      <w:r>
        <w:t>Location</w:t>
      </w:r>
    </w:p>
    <w:p w14:paraId="0D16E270" w14:textId="77777777" w:rsidR="006A3710" w:rsidRDefault="006A3710" w:rsidP="0088086C">
      <w:pPr>
        <w:spacing w:after="0" w:line="240" w:lineRule="auto"/>
        <w:jc w:val="center"/>
      </w:pPr>
      <w:r>
        <w:t>Date</w:t>
      </w:r>
    </w:p>
    <w:p w14:paraId="41F98CB9" w14:textId="77777777" w:rsidR="00B24C30" w:rsidRDefault="00B24C30" w:rsidP="0088086C">
      <w:pPr>
        <w:spacing w:after="0" w:line="480" w:lineRule="auto"/>
      </w:pPr>
    </w:p>
    <w:p w14:paraId="1D986B3A" w14:textId="77777777" w:rsidR="00B24C30" w:rsidRDefault="00B24C30" w:rsidP="0088086C">
      <w:pPr>
        <w:spacing w:after="0" w:line="480" w:lineRule="auto"/>
      </w:pPr>
    </w:p>
    <w:p w14:paraId="7B5657A0" w14:textId="77777777" w:rsidR="00B24C30" w:rsidRDefault="00B24C30" w:rsidP="0088086C">
      <w:pPr>
        <w:spacing w:after="0" w:line="480" w:lineRule="auto"/>
      </w:pPr>
    </w:p>
    <w:p w14:paraId="3A6C80DF" w14:textId="77777777" w:rsidR="00B24C30" w:rsidRDefault="00B24C30" w:rsidP="0088086C">
      <w:pPr>
        <w:spacing w:after="0" w:line="480" w:lineRule="auto"/>
      </w:pPr>
    </w:p>
    <w:p w14:paraId="6F98CCA4" w14:textId="77777777" w:rsidR="0088086C" w:rsidRDefault="0088086C" w:rsidP="0088086C">
      <w:pPr>
        <w:spacing w:after="0" w:line="480" w:lineRule="auto"/>
      </w:pPr>
      <w:r>
        <w:br w:type="page"/>
      </w:r>
    </w:p>
    <w:p w14:paraId="53EFA36B" w14:textId="77777777" w:rsidR="007A69FC" w:rsidRDefault="00422F4C" w:rsidP="0088086C">
      <w:pPr>
        <w:spacing w:after="0" w:line="480" w:lineRule="auto"/>
        <w:jc w:val="center"/>
      </w:pPr>
      <w:r>
        <w:lastRenderedPageBreak/>
        <w:t>Numbers(1-35)</w:t>
      </w:r>
    </w:p>
    <w:p w14:paraId="2B5D12D1" w14:textId="77777777" w:rsidR="007A69FC" w:rsidRDefault="007A69FC" w:rsidP="007A69FC">
      <w:pPr>
        <w:pStyle w:val="ListParagraph"/>
        <w:numPr>
          <w:ilvl w:val="0"/>
          <w:numId w:val="2"/>
        </w:numPr>
        <w:spacing w:after="0" w:line="480" w:lineRule="auto"/>
      </w:pPr>
      <w:r>
        <w:t xml:space="preserve">God spoke to Moses to take </w:t>
      </w:r>
      <w:r w:rsidR="00422F4C">
        <w:t xml:space="preserve">a </w:t>
      </w:r>
      <w:r>
        <w:t>census of Isr</w:t>
      </w:r>
      <w:r w:rsidR="00422F4C">
        <w:t>ae</w:t>
      </w:r>
      <w:r>
        <w:t>lites by their tribes and families.</w:t>
      </w:r>
    </w:p>
    <w:p w14:paraId="2CA7B8B0" w14:textId="77777777" w:rsidR="007A69FC" w:rsidRDefault="007A69FC" w:rsidP="007A69FC">
      <w:pPr>
        <w:pStyle w:val="ListParagraph"/>
        <w:numPr>
          <w:ilvl w:val="0"/>
          <w:numId w:val="2"/>
        </w:numPr>
        <w:spacing w:after="0" w:line="480" w:lineRule="auto"/>
      </w:pPr>
      <w:r>
        <w:t xml:space="preserve">God commanded Moses to </w:t>
      </w:r>
      <w:r w:rsidR="00BA4141">
        <w:t>gather Is</w:t>
      </w:r>
      <w:r w:rsidR="00422F4C">
        <w:t>raelites</w:t>
      </w:r>
      <w:r w:rsidR="00BA4141">
        <w:t xml:space="preserve"> at some distance from meeting camp under their banners and flags.</w:t>
      </w:r>
    </w:p>
    <w:p w14:paraId="39650CD5" w14:textId="77777777" w:rsidR="00BA4141" w:rsidRDefault="00BA4141" w:rsidP="007A69FC">
      <w:pPr>
        <w:pStyle w:val="ListParagraph"/>
        <w:numPr>
          <w:ilvl w:val="0"/>
          <w:numId w:val="2"/>
        </w:numPr>
        <w:spacing w:after="0" w:line="480" w:lineRule="auto"/>
      </w:pPr>
      <w:r>
        <w:t xml:space="preserve">God </w:t>
      </w:r>
      <w:r w:rsidR="00422F4C">
        <w:t xml:space="preserve">addressed </w:t>
      </w:r>
      <w:r>
        <w:t>specifically about Levites, revered them as His special servants.</w:t>
      </w:r>
    </w:p>
    <w:p w14:paraId="74AA197F" w14:textId="77777777" w:rsidR="003F4870" w:rsidRPr="003F4870" w:rsidRDefault="00BA4141" w:rsidP="003F4870">
      <w:pPr>
        <w:pStyle w:val="ListParagraph"/>
        <w:numPr>
          <w:ilvl w:val="0"/>
          <w:numId w:val="2"/>
        </w:numPr>
        <w:spacing w:after="0" w:line="480" w:lineRule="auto"/>
        <w:rPr>
          <w:rStyle w:val="text"/>
        </w:rPr>
      </w:pPr>
      <w:r w:rsidRPr="003F4870">
        <w:t xml:space="preserve">God instructed Moses to gather </w:t>
      </w:r>
      <w:r w:rsidRPr="003F4870">
        <w:rPr>
          <w:rStyle w:val="text"/>
          <w:bCs/>
          <w:color w:val="000000"/>
        </w:rPr>
        <w:t>Kohathites</w:t>
      </w:r>
      <w:r w:rsidR="003F4870" w:rsidRPr="003F4870">
        <w:rPr>
          <w:rStyle w:val="text"/>
          <w:bCs/>
          <w:color w:val="000000"/>
        </w:rPr>
        <w:t xml:space="preserve">, The </w:t>
      </w:r>
      <w:proofErr w:type="spellStart"/>
      <w:r w:rsidR="003F4870" w:rsidRPr="003F4870">
        <w:rPr>
          <w:rStyle w:val="text"/>
          <w:bCs/>
          <w:color w:val="000000"/>
        </w:rPr>
        <w:t>Gershonites</w:t>
      </w:r>
      <w:proofErr w:type="spellEnd"/>
      <w:r w:rsidR="00422F4C">
        <w:rPr>
          <w:rStyle w:val="text"/>
          <w:bCs/>
          <w:color w:val="000000"/>
        </w:rPr>
        <w:t>,</w:t>
      </w:r>
      <w:r w:rsidR="003F4870" w:rsidRPr="003F4870">
        <w:rPr>
          <w:rStyle w:val="text"/>
          <w:bCs/>
          <w:color w:val="000000"/>
        </w:rPr>
        <w:t xml:space="preserve"> and The </w:t>
      </w:r>
      <w:proofErr w:type="spellStart"/>
      <w:r w:rsidR="003F4870" w:rsidRPr="003F4870">
        <w:rPr>
          <w:rStyle w:val="text"/>
          <w:bCs/>
          <w:color w:val="000000"/>
        </w:rPr>
        <w:t>Merarites</w:t>
      </w:r>
      <w:proofErr w:type="spellEnd"/>
      <w:r w:rsidR="00422F4C">
        <w:rPr>
          <w:rStyle w:val="text"/>
          <w:bCs/>
          <w:color w:val="000000"/>
        </w:rPr>
        <w:t xml:space="preserve"> to</w:t>
      </w:r>
      <w:r w:rsidR="003F4870">
        <w:rPr>
          <w:rStyle w:val="text"/>
          <w:bCs/>
          <w:color w:val="000000"/>
        </w:rPr>
        <w:t xml:space="preserve"> count them and assign them their religious duties.</w:t>
      </w:r>
    </w:p>
    <w:p w14:paraId="3CA12056" w14:textId="77777777" w:rsidR="003F4870" w:rsidRPr="003F4870" w:rsidRDefault="003F4870" w:rsidP="003F4870">
      <w:pPr>
        <w:pStyle w:val="ListParagraph"/>
        <w:numPr>
          <w:ilvl w:val="0"/>
          <w:numId w:val="2"/>
        </w:numPr>
        <w:spacing w:after="0" w:line="480" w:lineRule="auto"/>
        <w:rPr>
          <w:rStyle w:val="text"/>
        </w:rPr>
      </w:pPr>
      <w:r>
        <w:rPr>
          <w:rStyle w:val="text"/>
          <w:bCs/>
          <w:color w:val="000000"/>
        </w:rPr>
        <w:t xml:space="preserve">God gave instructions for the restitution of the people who have wronged and want to </w:t>
      </w:r>
      <w:r w:rsidR="00422F4C">
        <w:rPr>
          <w:rStyle w:val="text"/>
          <w:bCs/>
          <w:color w:val="000000"/>
        </w:rPr>
        <w:t>repent by admitting their sins.</w:t>
      </w:r>
    </w:p>
    <w:p w14:paraId="0C625F2F" w14:textId="77777777" w:rsidR="00FF058E" w:rsidRPr="00422F4C" w:rsidRDefault="003F4870" w:rsidP="003F4870">
      <w:pPr>
        <w:pStyle w:val="ListParagraph"/>
        <w:numPr>
          <w:ilvl w:val="0"/>
          <w:numId w:val="2"/>
        </w:numPr>
        <w:spacing w:after="0" w:line="480" w:lineRule="auto"/>
      </w:pPr>
      <w:r>
        <w:t xml:space="preserve">God </w:t>
      </w:r>
      <w:r w:rsidR="00D92E5C">
        <w:t>instructed Moses to teach</w:t>
      </w:r>
      <w:r>
        <w:t xml:space="preserve"> Aaron and his sons </w:t>
      </w:r>
      <w:r w:rsidR="00D92E5C">
        <w:t xml:space="preserve">how to give blessings to </w:t>
      </w:r>
      <w:proofErr w:type="spellStart"/>
      <w:r w:rsidR="00D92E5C">
        <w:t>Isrealists</w:t>
      </w:r>
      <w:proofErr w:type="spellEnd"/>
      <w:r w:rsidR="00422F4C">
        <w:t xml:space="preserve"> by</w:t>
      </w:r>
      <w:r w:rsidR="00FF058E">
        <w:t xml:space="preserve"> put</w:t>
      </w:r>
      <w:r w:rsidR="00422F4C">
        <w:t>ting</w:t>
      </w:r>
      <w:r w:rsidR="00FF058E">
        <w:t xml:space="preserve"> His name while salutation so that he will bless them.</w:t>
      </w:r>
      <w:r w:rsidR="00422F4C">
        <w:t xml:space="preserve"> “</w:t>
      </w:r>
      <w:r w:rsidR="00422F4C" w:rsidRPr="00422F4C">
        <w:rPr>
          <w:rStyle w:val="text"/>
          <w:color w:val="000000"/>
          <w:shd w:val="clear" w:color="auto" w:fill="FFFFFF"/>
        </w:rPr>
        <w:t>The </w:t>
      </w:r>
      <w:r w:rsidR="00422F4C" w:rsidRPr="00422F4C">
        <w:rPr>
          <w:rStyle w:val="small-caps"/>
          <w:smallCaps/>
          <w:color w:val="000000"/>
          <w:shd w:val="clear" w:color="auto" w:fill="FFFFFF"/>
        </w:rPr>
        <w:t>Lord</w:t>
      </w:r>
      <w:r w:rsidR="00422F4C" w:rsidRPr="00422F4C">
        <w:rPr>
          <w:rStyle w:val="text"/>
          <w:color w:val="000000"/>
          <w:shd w:val="clear" w:color="auto" w:fill="FFFFFF"/>
        </w:rPr>
        <w:t> bless you</w:t>
      </w:r>
      <w:r w:rsidR="00422F4C" w:rsidRPr="00422F4C">
        <w:rPr>
          <w:color w:val="000000"/>
        </w:rPr>
        <w:br/>
      </w:r>
      <w:r w:rsidR="00422F4C" w:rsidRPr="00422F4C">
        <w:rPr>
          <w:rStyle w:val="indent-1-breaks"/>
          <w:color w:val="000000"/>
          <w:sz w:val="10"/>
          <w:szCs w:val="10"/>
          <w:shd w:val="clear" w:color="auto" w:fill="FFFFFF"/>
        </w:rPr>
        <w:t>    </w:t>
      </w:r>
      <w:r w:rsidR="00422F4C" w:rsidRPr="00422F4C">
        <w:rPr>
          <w:rStyle w:val="text"/>
          <w:color w:val="000000"/>
          <w:shd w:val="clear" w:color="auto" w:fill="FFFFFF"/>
        </w:rPr>
        <w:t>and keep you</w:t>
      </w:r>
      <w:r w:rsidR="00422F4C">
        <w:rPr>
          <w:rStyle w:val="text"/>
          <w:color w:val="000000"/>
          <w:shd w:val="clear" w:color="auto" w:fill="FFFFFF"/>
        </w:rPr>
        <w:t xml:space="preserve"> ” (Numbers 6:24) </w:t>
      </w:r>
    </w:p>
    <w:p w14:paraId="34EA3CAE" w14:textId="77777777" w:rsidR="00FF058E" w:rsidRDefault="00FF058E" w:rsidP="003F4870">
      <w:pPr>
        <w:pStyle w:val="ListParagraph"/>
        <w:numPr>
          <w:ilvl w:val="0"/>
          <w:numId w:val="2"/>
        </w:numPr>
        <w:spacing w:after="0" w:line="480" w:lineRule="auto"/>
      </w:pPr>
      <w:r>
        <w:t>Heads of tribes presented their gifts including utensils, animals</w:t>
      </w:r>
      <w:r w:rsidR="00422F4C">
        <w:t>,</w:t>
      </w:r>
      <w:r>
        <w:t xml:space="preserve"> and carts. God ordered Moses to accept the gifts from them and use them </w:t>
      </w:r>
      <w:r w:rsidR="00422F4C">
        <w:t>in the</w:t>
      </w:r>
      <w:r>
        <w:t xml:space="preserve"> tent of meeting.</w:t>
      </w:r>
    </w:p>
    <w:p w14:paraId="1926B84E" w14:textId="77777777" w:rsidR="00BA4141" w:rsidRDefault="00180530" w:rsidP="003F4870">
      <w:pPr>
        <w:pStyle w:val="ListParagraph"/>
        <w:numPr>
          <w:ilvl w:val="0"/>
          <w:numId w:val="2"/>
        </w:numPr>
        <w:spacing w:after="0" w:line="480" w:lineRule="auto"/>
      </w:pPr>
      <w:r>
        <w:t>Moses was commanded</w:t>
      </w:r>
      <w:r w:rsidR="00A950B5">
        <w:t xml:space="preserve"> by God</w:t>
      </w:r>
      <w:r>
        <w:t xml:space="preserve"> to hold a ceremony for cleaning of </w:t>
      </w:r>
      <w:proofErr w:type="spellStart"/>
      <w:r>
        <w:t>Levis</w:t>
      </w:r>
      <w:proofErr w:type="spellEnd"/>
      <w:r>
        <w:t xml:space="preserve"> </w:t>
      </w:r>
      <w:r w:rsidR="00A950B5">
        <w:t xml:space="preserve">and to present them at </w:t>
      </w:r>
      <w:r>
        <w:t>the tent of meeting’s front in the presence of Israelites</w:t>
      </w:r>
      <w:r w:rsidR="00A950B5">
        <w:t xml:space="preserve"> to s</w:t>
      </w:r>
      <w:r>
        <w:t>et them apart from other</w:t>
      </w:r>
      <w:r w:rsidR="00422F4C">
        <w:t>s</w:t>
      </w:r>
      <w:r>
        <w:t xml:space="preserve"> as they are His special chi</w:t>
      </w:r>
      <w:r w:rsidR="00422F4C">
        <w:t>l</w:t>
      </w:r>
      <w:r>
        <w:t>dren.</w:t>
      </w:r>
    </w:p>
    <w:p w14:paraId="7D793AAF" w14:textId="77777777" w:rsidR="00180530" w:rsidRDefault="00180530" w:rsidP="00180530">
      <w:pPr>
        <w:pStyle w:val="ListParagraph"/>
        <w:numPr>
          <w:ilvl w:val="0"/>
          <w:numId w:val="2"/>
        </w:numPr>
        <w:spacing w:after="0" w:line="480" w:lineRule="auto"/>
      </w:pPr>
      <w:r>
        <w:t xml:space="preserve">Moses was instructed by God to celebrate Passover </w:t>
      </w:r>
      <w:r w:rsidR="00422F4C">
        <w:t>on</w:t>
      </w:r>
      <w:r>
        <w:t xml:space="preserve"> the fourteenth in the first mo</w:t>
      </w:r>
      <w:r w:rsidR="00422F4C">
        <w:t>n</w:t>
      </w:r>
      <w:r>
        <w:t xml:space="preserve">th of </w:t>
      </w:r>
      <w:r w:rsidR="00422F4C">
        <w:t xml:space="preserve">the </w:t>
      </w:r>
      <w:r>
        <w:t>second year.</w:t>
      </w:r>
    </w:p>
    <w:p w14:paraId="2ECD4E2D" w14:textId="77777777" w:rsidR="00180530" w:rsidRDefault="00422F4C" w:rsidP="00180530">
      <w:pPr>
        <w:pStyle w:val="ListParagraph"/>
        <w:numPr>
          <w:ilvl w:val="0"/>
          <w:numId w:val="2"/>
        </w:numPr>
        <w:spacing w:after="0" w:line="480" w:lineRule="auto"/>
      </w:pPr>
      <w:r>
        <w:t>For calling out Israelites to the camp of meeting. The sons of Aaron and the priests were commanded by God to have trumpets blown</w:t>
      </w:r>
      <w:r w:rsidR="00180530">
        <w:t xml:space="preserve">                               </w:t>
      </w:r>
    </w:p>
    <w:p w14:paraId="153CDEE7" w14:textId="77777777" w:rsidR="00180530" w:rsidRDefault="005161F4" w:rsidP="00180530">
      <w:pPr>
        <w:pStyle w:val="ListParagraph"/>
        <w:numPr>
          <w:ilvl w:val="0"/>
          <w:numId w:val="2"/>
        </w:numPr>
        <w:spacing w:after="0" w:line="480" w:lineRule="auto"/>
      </w:pPr>
      <w:r>
        <w:lastRenderedPageBreak/>
        <w:t>People complained</w:t>
      </w:r>
      <w:r w:rsidR="00422F4C">
        <w:t xml:space="preserve"> to</w:t>
      </w:r>
      <w:r>
        <w:t xml:space="preserve"> Moses about their har</w:t>
      </w:r>
      <w:r w:rsidR="00422F4C">
        <w:t>d</w:t>
      </w:r>
      <w:r>
        <w:t>ships and fire erupts which consumed some of the camp</w:t>
      </w:r>
      <w:r w:rsidR="00422F4C">
        <w:t>'</w:t>
      </w:r>
      <w:r>
        <w:t>s outskirts. This frightened them and they cried to Moses. Moses prayed to God to eliminate the fire.</w:t>
      </w:r>
    </w:p>
    <w:p w14:paraId="5B40137E" w14:textId="77777777" w:rsidR="005161F4" w:rsidRDefault="005161F4" w:rsidP="00180530">
      <w:pPr>
        <w:pStyle w:val="ListParagraph"/>
        <w:numPr>
          <w:ilvl w:val="0"/>
          <w:numId w:val="2"/>
        </w:numPr>
        <w:spacing w:after="0" w:line="480" w:lineRule="auto"/>
      </w:pPr>
      <w:r>
        <w:t xml:space="preserve">God summoned Aaron and Miriam for speaking against Moses and cleared the superiority of Moses over others. </w:t>
      </w:r>
    </w:p>
    <w:p w14:paraId="44389EDE" w14:textId="77777777" w:rsidR="006C5B8C" w:rsidRDefault="005161F4" w:rsidP="00180530">
      <w:pPr>
        <w:pStyle w:val="ListParagraph"/>
        <w:numPr>
          <w:ilvl w:val="0"/>
          <w:numId w:val="2"/>
        </w:numPr>
        <w:spacing w:after="0" w:line="480" w:lineRule="auto"/>
      </w:pPr>
      <w:r>
        <w:t xml:space="preserve"> Moses was commanded to send members of Israeli</w:t>
      </w:r>
      <w:r w:rsidR="00422F4C">
        <w:t>te</w:t>
      </w:r>
      <w:r>
        <w:t xml:space="preserve">s tribes to the place of Canaan, </w:t>
      </w:r>
      <w:r w:rsidR="006C5B8C">
        <w:t xml:space="preserve">so He sent them from </w:t>
      </w:r>
      <w:r w:rsidR="00422F4C">
        <w:t xml:space="preserve">the </w:t>
      </w:r>
      <w:proofErr w:type="spellStart"/>
      <w:r w:rsidR="006C5B8C">
        <w:t>Paran</w:t>
      </w:r>
      <w:proofErr w:type="spellEnd"/>
      <w:r w:rsidR="006C5B8C">
        <w:t xml:space="preserve"> desert.</w:t>
      </w:r>
    </w:p>
    <w:p w14:paraId="4B33792C" w14:textId="77777777" w:rsidR="005161F4" w:rsidRDefault="006C5B8C" w:rsidP="00180530">
      <w:pPr>
        <w:pStyle w:val="ListParagraph"/>
        <w:numPr>
          <w:ilvl w:val="0"/>
          <w:numId w:val="2"/>
        </w:numPr>
        <w:spacing w:after="0" w:line="480" w:lineRule="auto"/>
      </w:pPr>
      <w:r>
        <w:t>God expressed his anger towards Israeli</w:t>
      </w:r>
      <w:r w:rsidR="00422F4C">
        <w:t>te</w:t>
      </w:r>
      <w:r>
        <w:t xml:space="preserve">s for not following Moses and Aaron to fight the enemy as they refused to enter into the place </w:t>
      </w:r>
      <w:r w:rsidR="00422F4C">
        <w:t>to</w:t>
      </w:r>
      <w:r>
        <w:t xml:space="preserve"> fight rather cursed Moses for putting them in trouble. </w:t>
      </w:r>
    </w:p>
    <w:p w14:paraId="10BC749D" w14:textId="77777777" w:rsidR="0071622B" w:rsidRDefault="006C5B8C" w:rsidP="00180530">
      <w:pPr>
        <w:pStyle w:val="ListParagraph"/>
        <w:numPr>
          <w:ilvl w:val="0"/>
          <w:numId w:val="2"/>
        </w:numPr>
        <w:spacing w:after="0" w:line="480" w:lineRule="auto"/>
      </w:pPr>
      <w:r>
        <w:t>God ordered Moses to tell</w:t>
      </w:r>
      <w:r w:rsidR="0071622B">
        <w:t xml:space="preserve"> Israelite</w:t>
      </w:r>
      <w:r>
        <w:t xml:space="preserve">s to </w:t>
      </w:r>
      <w:r w:rsidR="0071622B">
        <w:t>give supplementary offerings to please their Lord, as He has given them the land as their home.</w:t>
      </w:r>
    </w:p>
    <w:p w14:paraId="28D26688" w14:textId="77777777" w:rsidR="006C5B8C" w:rsidRDefault="0071622B" w:rsidP="00180530">
      <w:pPr>
        <w:pStyle w:val="ListParagraph"/>
        <w:numPr>
          <w:ilvl w:val="0"/>
          <w:numId w:val="2"/>
        </w:numPr>
        <w:spacing w:after="0" w:line="480" w:lineRule="auto"/>
      </w:pPr>
      <w:r>
        <w:t xml:space="preserve"> God showed his wrath over </w:t>
      </w:r>
      <w:proofErr w:type="spellStart"/>
      <w:r>
        <w:t>Korah</w:t>
      </w:r>
      <w:proofErr w:type="spellEnd"/>
      <w:r>
        <w:t xml:space="preserve">, </w:t>
      </w:r>
      <w:proofErr w:type="spellStart"/>
      <w:r>
        <w:t>Abiram</w:t>
      </w:r>
      <w:proofErr w:type="spellEnd"/>
      <w:r w:rsidR="00422F4C">
        <w:t>,</w:t>
      </w:r>
      <w:r>
        <w:t xml:space="preserve"> and </w:t>
      </w:r>
      <w:proofErr w:type="spellStart"/>
      <w:r>
        <w:t>Dathan</w:t>
      </w:r>
      <w:proofErr w:type="spellEnd"/>
      <w:r>
        <w:t xml:space="preserve"> for rising up against Moses by splitting apart earth to swallow them and their household. </w:t>
      </w:r>
    </w:p>
    <w:p w14:paraId="2AB42B6D" w14:textId="77777777" w:rsidR="0071622B" w:rsidRDefault="0071622B" w:rsidP="00180530">
      <w:pPr>
        <w:pStyle w:val="ListParagraph"/>
        <w:numPr>
          <w:ilvl w:val="0"/>
          <w:numId w:val="2"/>
        </w:numPr>
        <w:spacing w:after="0" w:line="480" w:lineRule="auto"/>
      </w:pPr>
      <w:r>
        <w:t xml:space="preserve">God commanded Moses to </w:t>
      </w:r>
      <w:r w:rsidR="00AC7D9C">
        <w:t>place Aaron’s staff in from of the ark as a sign for the rebels amongst Israelites and Moses followed the command.</w:t>
      </w:r>
    </w:p>
    <w:p w14:paraId="5CF2BB07" w14:textId="77777777" w:rsidR="00AC7D9C" w:rsidRDefault="00AC7D9C" w:rsidP="00180530">
      <w:pPr>
        <w:pStyle w:val="ListParagraph"/>
        <w:numPr>
          <w:ilvl w:val="0"/>
          <w:numId w:val="2"/>
        </w:numPr>
        <w:spacing w:after="0" w:line="480" w:lineRule="auto"/>
      </w:pPr>
      <w:r>
        <w:t>God assigned Aaron and his sons</w:t>
      </w:r>
      <w:r w:rsidR="00422F4C">
        <w:t>,</w:t>
      </w:r>
      <w:r>
        <w:t xml:space="preserve"> </w:t>
      </w:r>
      <w:r w:rsidR="00422F4C">
        <w:t xml:space="preserve">the </w:t>
      </w:r>
      <w:r>
        <w:t xml:space="preserve">responsibilities of the offenses related to the sanctuary and also bring Levites to assist you by joining the tent of </w:t>
      </w:r>
      <w:r w:rsidR="00422F4C">
        <w:t xml:space="preserve">the </w:t>
      </w:r>
      <w:r>
        <w:t>covenant law.</w:t>
      </w:r>
    </w:p>
    <w:p w14:paraId="66FDF1DA" w14:textId="77777777" w:rsidR="00AC7D9C" w:rsidRDefault="00AC7D9C" w:rsidP="00180530">
      <w:pPr>
        <w:pStyle w:val="ListParagraph"/>
        <w:numPr>
          <w:ilvl w:val="0"/>
          <w:numId w:val="2"/>
        </w:numPr>
        <w:spacing w:after="0" w:line="480" w:lineRule="auto"/>
      </w:pPr>
      <w:r>
        <w:t>God gave commands of cleaning and stated that if someone touches cleansing wat</w:t>
      </w:r>
      <w:r w:rsidR="00E127D9">
        <w:t xml:space="preserve">er, </w:t>
      </w:r>
      <w:r w:rsidR="00422F4C">
        <w:t xml:space="preserve">it </w:t>
      </w:r>
      <w:r w:rsidR="00E127D9">
        <w:t>would become unclean and also if an unclean person touches something, it becomes unclean too.</w:t>
      </w:r>
      <w:r w:rsidR="00422F4C">
        <w:t xml:space="preserve"> “</w:t>
      </w:r>
      <w:r w:rsidR="00422F4C" w:rsidRPr="00422F4C">
        <w:rPr>
          <w:color w:val="000000"/>
          <w:shd w:val="clear" w:color="auto" w:fill="FFFFFF"/>
        </w:rPr>
        <w:t>For the unclean person, put some ashes from the burned purification offering into a jar and pour fresh water over them</w:t>
      </w:r>
      <w:r w:rsidR="00422F4C">
        <w:rPr>
          <w:color w:val="000000"/>
          <w:shd w:val="clear" w:color="auto" w:fill="FFFFFF"/>
        </w:rPr>
        <w:t xml:space="preserve"> ” (Numbers 19: 17)</w:t>
      </w:r>
    </w:p>
    <w:p w14:paraId="37343121" w14:textId="77777777" w:rsidR="00E127D9" w:rsidRDefault="00E127D9" w:rsidP="00180530">
      <w:pPr>
        <w:pStyle w:val="ListParagraph"/>
        <w:numPr>
          <w:ilvl w:val="0"/>
          <w:numId w:val="2"/>
        </w:numPr>
        <w:spacing w:after="0" w:line="480" w:lineRule="auto"/>
      </w:pPr>
      <w:r>
        <w:lastRenderedPageBreak/>
        <w:t xml:space="preserve">God denied </w:t>
      </w:r>
      <w:r w:rsidR="00422F4C">
        <w:t xml:space="preserve">the </w:t>
      </w:r>
      <w:r>
        <w:t>entering of Israeli</w:t>
      </w:r>
      <w:r w:rsidR="00422F4C">
        <w:t>te</w:t>
      </w:r>
      <w:r>
        <w:t xml:space="preserve">s in </w:t>
      </w:r>
      <w:proofErr w:type="spellStart"/>
      <w:r>
        <w:t>Meribah</w:t>
      </w:r>
      <w:proofErr w:type="spellEnd"/>
      <w:r>
        <w:t xml:space="preserve"> because they would not trust his commands at first go and demand miracles. Moses performed </w:t>
      </w:r>
      <w:r w:rsidR="00422F4C">
        <w:t xml:space="preserve">a </w:t>
      </w:r>
      <w:r>
        <w:t>miracle by striking the rock to get water out of the rock.</w:t>
      </w:r>
    </w:p>
    <w:p w14:paraId="684D9F45" w14:textId="77777777" w:rsidR="007A69FC" w:rsidRDefault="00E127D9" w:rsidP="00950557">
      <w:pPr>
        <w:pStyle w:val="ListParagraph"/>
        <w:numPr>
          <w:ilvl w:val="0"/>
          <w:numId w:val="2"/>
        </w:numPr>
        <w:spacing w:after="0" w:line="480" w:lineRule="auto"/>
      </w:pPr>
      <w:r>
        <w:t xml:space="preserve">God gave victory to Moses by defeating his enemies at </w:t>
      </w:r>
      <w:proofErr w:type="spellStart"/>
      <w:r>
        <w:t>Erdai</w:t>
      </w:r>
      <w:proofErr w:type="spellEnd"/>
      <w:r>
        <w:t xml:space="preserve"> and gave the glad tiding of success before fighting. </w:t>
      </w:r>
      <w:r w:rsidR="00422F4C">
        <w:t>“</w:t>
      </w:r>
      <w:r w:rsidR="00422F4C" w:rsidRPr="00422F4C">
        <w:rPr>
          <w:color w:val="000000"/>
          <w:shd w:val="clear" w:color="auto" w:fill="FFFFFF"/>
        </w:rPr>
        <w:t>So they struck him down, together with his sons and his whole army, leaving them no survivors</w:t>
      </w:r>
      <w:r w:rsidR="00422F4C">
        <w:rPr>
          <w:rFonts w:ascii="Verdana" w:hAnsi="Verdana"/>
          <w:color w:val="000000"/>
          <w:shd w:val="clear" w:color="auto" w:fill="FFFFFF"/>
        </w:rPr>
        <w:t xml:space="preserve"> ” (</w:t>
      </w:r>
      <w:r w:rsidR="00422F4C" w:rsidRPr="00422F4C">
        <w:rPr>
          <w:color w:val="000000"/>
          <w:shd w:val="clear" w:color="auto" w:fill="FFFFFF"/>
        </w:rPr>
        <w:t>Numbers</w:t>
      </w:r>
      <w:r w:rsidR="00422F4C">
        <w:rPr>
          <w:color w:val="000000"/>
          <w:shd w:val="clear" w:color="auto" w:fill="FFFFFF"/>
        </w:rPr>
        <w:t xml:space="preserve"> 21: 35</w:t>
      </w:r>
      <w:r w:rsidR="00422F4C">
        <w:rPr>
          <w:rFonts w:ascii="Verdana" w:hAnsi="Verdana"/>
          <w:color w:val="000000"/>
          <w:shd w:val="clear" w:color="auto" w:fill="FFFFFF"/>
        </w:rPr>
        <w:t>)</w:t>
      </w:r>
    </w:p>
    <w:p w14:paraId="04E40392" w14:textId="77777777" w:rsidR="00950557" w:rsidRDefault="00950557" w:rsidP="00950557">
      <w:pPr>
        <w:pStyle w:val="ListParagraph"/>
        <w:numPr>
          <w:ilvl w:val="0"/>
          <w:numId w:val="2"/>
        </w:numPr>
        <w:spacing w:after="0" w:line="480" w:lineRule="auto"/>
      </w:pPr>
      <w:r>
        <w:t xml:space="preserve">God spoke to Balaam and commanded him not to put </w:t>
      </w:r>
      <w:r w:rsidR="00422F4C">
        <w:t xml:space="preserve">a </w:t>
      </w:r>
      <w:r>
        <w:t xml:space="preserve">curse on Israelites and do not go with </w:t>
      </w:r>
      <w:proofErr w:type="spellStart"/>
      <w:r>
        <w:t>Balak</w:t>
      </w:r>
      <w:proofErr w:type="spellEnd"/>
      <w:r>
        <w:t xml:space="preserve"> son of zipper who is against my blessed servants.</w:t>
      </w:r>
    </w:p>
    <w:p w14:paraId="3A69A1ED" w14:textId="77777777" w:rsidR="00950557" w:rsidRDefault="00950557" w:rsidP="00950557">
      <w:pPr>
        <w:pStyle w:val="ListParagraph"/>
        <w:numPr>
          <w:ilvl w:val="0"/>
          <w:numId w:val="2"/>
        </w:numPr>
        <w:spacing w:after="0" w:line="480" w:lineRule="auto"/>
      </w:pPr>
      <w:r>
        <w:t xml:space="preserve">God blessed Israelites and gave Balaam’s commands not to curse Moses and his men. </w:t>
      </w:r>
      <w:r w:rsidR="00422F4C">
        <w:t>W</w:t>
      </w:r>
      <w:r>
        <w:t xml:space="preserve">hen he was forced by </w:t>
      </w:r>
      <w:proofErr w:type="spellStart"/>
      <w:r>
        <w:t>Balak</w:t>
      </w:r>
      <w:proofErr w:type="spellEnd"/>
      <w:r>
        <w:t xml:space="preserve"> to offer curse, he offered them blessing</w:t>
      </w:r>
      <w:r w:rsidR="00422F4C">
        <w:t>s</w:t>
      </w:r>
      <w:r>
        <w:t>.</w:t>
      </w:r>
    </w:p>
    <w:p w14:paraId="0175C92F" w14:textId="77777777" w:rsidR="00950557" w:rsidRDefault="00950557" w:rsidP="00950557">
      <w:pPr>
        <w:pStyle w:val="ListParagraph"/>
        <w:numPr>
          <w:ilvl w:val="0"/>
          <w:numId w:val="2"/>
        </w:numPr>
        <w:spacing w:after="0" w:line="480" w:lineRule="auto"/>
      </w:pPr>
      <w:r>
        <w:t xml:space="preserve"> Balaam </w:t>
      </w:r>
      <w:r w:rsidR="003A434A">
        <w:t xml:space="preserve">when he saw </w:t>
      </w:r>
      <w:r w:rsidR="00422F4C">
        <w:t xml:space="preserve">the </w:t>
      </w:r>
      <w:r w:rsidR="003A434A">
        <w:t xml:space="preserve">army of Israelites, started blessing them rather than cursing. On </w:t>
      </w:r>
      <w:proofErr w:type="spellStart"/>
      <w:r w:rsidR="003A434A">
        <w:t>Balak</w:t>
      </w:r>
      <w:r w:rsidR="00422F4C">
        <w:t>'</w:t>
      </w:r>
      <w:r w:rsidR="003A434A">
        <w:t>s</w:t>
      </w:r>
      <w:proofErr w:type="spellEnd"/>
      <w:r w:rsidR="003A434A">
        <w:t xml:space="preserve"> anger</w:t>
      </w:r>
      <w:r w:rsidR="00422F4C">
        <w:t>,</w:t>
      </w:r>
      <w:r w:rsidR="003A434A">
        <w:t xml:space="preserve"> he said, I told you that God is with Israelites.</w:t>
      </w:r>
    </w:p>
    <w:p w14:paraId="1EB3B983" w14:textId="77777777" w:rsidR="003A434A" w:rsidRDefault="003A434A" w:rsidP="00950557">
      <w:pPr>
        <w:pStyle w:val="ListParagraph"/>
        <w:numPr>
          <w:ilvl w:val="0"/>
          <w:numId w:val="2"/>
        </w:numPr>
        <w:spacing w:after="0" w:line="480" w:lineRule="auto"/>
      </w:pPr>
      <w:r>
        <w:t xml:space="preserve">God admired </w:t>
      </w:r>
      <w:r w:rsidR="00422F4C">
        <w:t xml:space="preserve">the </w:t>
      </w:r>
      <w:r>
        <w:t>s</w:t>
      </w:r>
      <w:r w:rsidR="00422F4C">
        <w:t>o</w:t>
      </w:r>
      <w:r>
        <w:t>n of Aaron, the priest and son of Eleazar for killing the man and Midianite women who wanted to commit adultery.</w:t>
      </w:r>
    </w:p>
    <w:p w14:paraId="6FE09B39" w14:textId="77777777" w:rsidR="003A434A" w:rsidRDefault="003A434A" w:rsidP="00950557">
      <w:pPr>
        <w:pStyle w:val="ListParagraph"/>
        <w:numPr>
          <w:ilvl w:val="0"/>
          <w:numId w:val="2"/>
        </w:numPr>
        <w:spacing w:after="0" w:line="480" w:lineRule="auto"/>
      </w:pPr>
      <w:r>
        <w:t xml:space="preserve">God again commanded Moses to make </w:t>
      </w:r>
      <w:r w:rsidR="00422F4C">
        <w:t xml:space="preserve">a </w:t>
      </w:r>
      <w:r>
        <w:t xml:space="preserve">census of all Israelites of all the people above twenty years of age to serve in </w:t>
      </w:r>
      <w:r w:rsidR="00422F4C">
        <w:t xml:space="preserve">the </w:t>
      </w:r>
      <w:r>
        <w:t>army.</w:t>
      </w:r>
    </w:p>
    <w:p w14:paraId="16AFCDBD" w14:textId="77777777" w:rsidR="003A434A" w:rsidRDefault="003A434A" w:rsidP="00950557">
      <w:pPr>
        <w:pStyle w:val="ListParagraph"/>
        <w:numPr>
          <w:ilvl w:val="0"/>
          <w:numId w:val="2"/>
        </w:numPr>
        <w:spacing w:after="0" w:line="480" w:lineRule="auto"/>
      </w:pPr>
      <w:r>
        <w:t xml:space="preserve">God ordered Moses to </w:t>
      </w:r>
      <w:r w:rsidR="00A950B5">
        <w:t xml:space="preserve">bring Joshua in front of Israelites and give him some authority so that </w:t>
      </w:r>
      <w:r w:rsidR="00422F4C">
        <w:t xml:space="preserve">the </w:t>
      </w:r>
      <w:r w:rsidR="00A950B5">
        <w:t>Israelite community obey</w:t>
      </w:r>
      <w:r w:rsidR="00422F4C">
        <w:t>s</w:t>
      </w:r>
      <w:r w:rsidR="00A950B5">
        <w:t xml:space="preserve"> him.</w:t>
      </w:r>
    </w:p>
    <w:p w14:paraId="71747671" w14:textId="77777777" w:rsidR="008950A4" w:rsidRDefault="00A950B5" w:rsidP="008950A4">
      <w:pPr>
        <w:pStyle w:val="ListParagraph"/>
        <w:numPr>
          <w:ilvl w:val="0"/>
          <w:numId w:val="2"/>
        </w:numPr>
        <w:spacing w:after="0" w:line="480" w:lineRule="auto"/>
      </w:pPr>
      <w:r>
        <w:t>God gave i</w:t>
      </w:r>
      <w:r w:rsidR="00422F4C">
        <w:t>n</w:t>
      </w:r>
      <w:r>
        <w:t>structions about daily offerings, monthly offerings, Sabbath offering and commands related to festivals.</w:t>
      </w:r>
    </w:p>
    <w:p w14:paraId="1BF0C264" w14:textId="77777777" w:rsidR="008950A4" w:rsidRPr="008950A4" w:rsidRDefault="008950A4" w:rsidP="008950A4">
      <w:pPr>
        <w:pStyle w:val="ListParagraph"/>
        <w:numPr>
          <w:ilvl w:val="0"/>
          <w:numId w:val="2"/>
        </w:numPr>
        <w:spacing w:after="0" w:line="480" w:lineRule="auto"/>
      </w:pPr>
      <w:r w:rsidRPr="008950A4">
        <w:t xml:space="preserve">Israelites were commanded by God to observe their duties of theology law on festivals </w:t>
      </w:r>
      <w:r w:rsidRPr="008950A4">
        <w:rPr>
          <w:rStyle w:val="text"/>
          <w:bCs/>
          <w:color w:val="000000"/>
        </w:rPr>
        <w:t>Tabernacles</w:t>
      </w:r>
      <w:r>
        <w:rPr>
          <w:rStyle w:val="text"/>
          <w:bCs/>
          <w:color w:val="000000"/>
        </w:rPr>
        <w:t>.</w:t>
      </w:r>
    </w:p>
    <w:p w14:paraId="7E5E3B2F" w14:textId="77777777" w:rsidR="007A69FC" w:rsidRDefault="008950A4" w:rsidP="008950A4">
      <w:pPr>
        <w:pStyle w:val="ListParagraph"/>
        <w:numPr>
          <w:ilvl w:val="0"/>
          <w:numId w:val="2"/>
        </w:numPr>
        <w:spacing w:after="0" w:line="480" w:lineRule="auto"/>
      </w:pPr>
      <w:r>
        <w:lastRenderedPageBreak/>
        <w:t>A person must not turn away from any pledge, he made to God and must do everything he said in pledge.</w:t>
      </w:r>
    </w:p>
    <w:p w14:paraId="00117782" w14:textId="77777777" w:rsidR="008950A4" w:rsidRDefault="008950A4" w:rsidP="008950A4">
      <w:pPr>
        <w:pStyle w:val="ListParagraph"/>
        <w:numPr>
          <w:ilvl w:val="0"/>
          <w:numId w:val="2"/>
        </w:numPr>
        <w:spacing w:after="0" w:line="480" w:lineRule="auto"/>
      </w:pPr>
      <w:r>
        <w:t xml:space="preserve">Moses was commanded by God to take vengeance on the people of </w:t>
      </w:r>
      <w:r w:rsidR="00422F4C">
        <w:t xml:space="preserve">the </w:t>
      </w:r>
      <w:r>
        <w:t>Midianites for the people of Israel.</w:t>
      </w:r>
    </w:p>
    <w:p w14:paraId="39226C67" w14:textId="77777777" w:rsidR="008950A4" w:rsidRDefault="008950A4" w:rsidP="008950A4">
      <w:pPr>
        <w:pStyle w:val="ListParagraph"/>
        <w:numPr>
          <w:ilvl w:val="0"/>
          <w:numId w:val="2"/>
        </w:numPr>
        <w:spacing w:after="0" w:line="480" w:lineRule="auto"/>
      </w:pPr>
      <w:r>
        <w:t xml:space="preserve"> </w:t>
      </w:r>
      <w:proofErr w:type="spellStart"/>
      <w:r w:rsidR="002F4D15">
        <w:t>Gadites</w:t>
      </w:r>
      <w:proofErr w:type="spellEnd"/>
      <w:r w:rsidR="002F4D15">
        <w:t xml:space="preserve"> and </w:t>
      </w:r>
      <w:proofErr w:type="spellStart"/>
      <w:r w:rsidR="002F4D15">
        <w:t>Reubenites</w:t>
      </w:r>
      <w:proofErr w:type="spellEnd"/>
      <w:r w:rsidR="002F4D15">
        <w:t xml:space="preserve"> deny Moses’s command to fight which aroused god’s anger and </w:t>
      </w:r>
      <w:r w:rsidR="00422F4C">
        <w:t xml:space="preserve">the </w:t>
      </w:r>
      <w:r w:rsidR="002F4D15">
        <w:t>Chi</w:t>
      </w:r>
      <w:r w:rsidR="00422F4C">
        <w:t>l</w:t>
      </w:r>
      <w:r w:rsidR="002F4D15">
        <w:t xml:space="preserve">dren of Israel were made to wander in </w:t>
      </w:r>
      <w:r w:rsidR="00422F4C">
        <w:t xml:space="preserve">the </w:t>
      </w:r>
      <w:r w:rsidR="002F4D15">
        <w:t>wilderness for forty years.</w:t>
      </w:r>
    </w:p>
    <w:p w14:paraId="78A56B68" w14:textId="77777777" w:rsidR="008950A4" w:rsidRDefault="008950A4" w:rsidP="008950A4">
      <w:pPr>
        <w:pStyle w:val="ListParagraph"/>
        <w:numPr>
          <w:ilvl w:val="0"/>
          <w:numId w:val="2"/>
        </w:numPr>
        <w:spacing w:after="0" w:line="480" w:lineRule="auto"/>
      </w:pPr>
      <w:r>
        <w:t xml:space="preserve"> </w:t>
      </w:r>
      <w:r w:rsidR="00422F4C">
        <w:t xml:space="preserve">God commanded Moses and Aaron to take Israelites from Egypt to </w:t>
      </w:r>
      <w:proofErr w:type="spellStart"/>
      <w:r w:rsidR="00422F4C">
        <w:t>Cannan</w:t>
      </w:r>
      <w:proofErr w:type="spellEnd"/>
      <w:r w:rsidR="00422F4C">
        <w:t xml:space="preserve"> and drive their enemies out from their new place.</w:t>
      </w:r>
    </w:p>
    <w:p w14:paraId="7D1660E6" w14:textId="77777777" w:rsidR="007A69FC" w:rsidRDefault="008950A4" w:rsidP="00DA292E">
      <w:pPr>
        <w:pStyle w:val="ListParagraph"/>
        <w:numPr>
          <w:ilvl w:val="0"/>
          <w:numId w:val="2"/>
        </w:numPr>
        <w:spacing w:after="0" w:line="480" w:lineRule="auto"/>
      </w:pPr>
      <w:r>
        <w:t xml:space="preserve">God commanded Joshua and a man from all the tribes to assign the inheritance to the people of Israel </w:t>
      </w:r>
      <w:r w:rsidR="00DA292E">
        <w:t xml:space="preserve">from </w:t>
      </w:r>
      <w:proofErr w:type="spellStart"/>
      <w:r w:rsidR="00DA292E">
        <w:t>Cannan</w:t>
      </w:r>
      <w:proofErr w:type="spellEnd"/>
      <w:r w:rsidR="00DA292E">
        <w:t>.</w:t>
      </w:r>
    </w:p>
    <w:p w14:paraId="5E905BF4" w14:textId="77777777" w:rsidR="00DA292E" w:rsidRDefault="00DA292E" w:rsidP="00DA292E">
      <w:pPr>
        <w:pStyle w:val="ListParagraph"/>
        <w:numPr>
          <w:ilvl w:val="0"/>
          <w:numId w:val="2"/>
        </w:numPr>
        <w:spacing w:after="0" w:line="480" w:lineRule="auto"/>
      </w:pPr>
      <w:r>
        <w:t xml:space="preserve">God gave instructions to the people of Israel which they had to abide while entering </w:t>
      </w:r>
      <w:proofErr w:type="spellStart"/>
      <w:r>
        <w:t>Cannan</w:t>
      </w:r>
      <w:proofErr w:type="spellEnd"/>
      <w:r>
        <w:t xml:space="preserve"> related to murder, ransom, bloodshed and other matters of law.</w:t>
      </w:r>
    </w:p>
    <w:p w14:paraId="632477FB" w14:textId="77777777" w:rsidR="007A69FC" w:rsidRDefault="007A69FC" w:rsidP="0088086C">
      <w:pPr>
        <w:spacing w:after="0" w:line="480" w:lineRule="auto"/>
        <w:jc w:val="center"/>
      </w:pPr>
    </w:p>
    <w:p w14:paraId="091BB7F2" w14:textId="77777777" w:rsidR="007A69FC" w:rsidRDefault="007A69FC" w:rsidP="0088086C">
      <w:pPr>
        <w:spacing w:after="0" w:line="480" w:lineRule="auto"/>
        <w:jc w:val="center"/>
      </w:pPr>
    </w:p>
    <w:p w14:paraId="076C77A3" w14:textId="77777777" w:rsidR="007A69FC" w:rsidRDefault="007A69FC" w:rsidP="0088086C">
      <w:pPr>
        <w:spacing w:after="0" w:line="480" w:lineRule="auto"/>
        <w:jc w:val="center"/>
      </w:pPr>
    </w:p>
    <w:p w14:paraId="67366EF2" w14:textId="77777777" w:rsidR="007A69FC" w:rsidRDefault="007A69FC" w:rsidP="0088086C">
      <w:pPr>
        <w:spacing w:after="0" w:line="480" w:lineRule="auto"/>
        <w:jc w:val="center"/>
      </w:pPr>
    </w:p>
    <w:p w14:paraId="2E4B25BD" w14:textId="77777777" w:rsidR="007A69FC" w:rsidRDefault="007A69FC" w:rsidP="0088086C">
      <w:pPr>
        <w:spacing w:after="0" w:line="480" w:lineRule="auto"/>
        <w:jc w:val="center"/>
      </w:pPr>
    </w:p>
    <w:p w14:paraId="13F385C0" w14:textId="77777777" w:rsidR="007A69FC" w:rsidRDefault="007A69FC" w:rsidP="0088086C">
      <w:pPr>
        <w:spacing w:after="0" w:line="480" w:lineRule="auto"/>
        <w:jc w:val="center"/>
      </w:pPr>
    </w:p>
    <w:p w14:paraId="005ED22C" w14:textId="77777777" w:rsidR="007A69FC" w:rsidRDefault="007A69FC" w:rsidP="0088086C">
      <w:pPr>
        <w:spacing w:after="0" w:line="480" w:lineRule="auto"/>
        <w:jc w:val="center"/>
      </w:pPr>
    </w:p>
    <w:p w14:paraId="50B19708" w14:textId="77777777" w:rsidR="007A69FC" w:rsidRDefault="007A69FC" w:rsidP="0088086C">
      <w:pPr>
        <w:spacing w:after="0" w:line="480" w:lineRule="auto"/>
        <w:jc w:val="center"/>
      </w:pPr>
    </w:p>
    <w:p w14:paraId="47FBFED3" w14:textId="77777777" w:rsidR="007A69FC" w:rsidRDefault="007A69FC" w:rsidP="0088086C">
      <w:pPr>
        <w:spacing w:after="0" w:line="480" w:lineRule="auto"/>
        <w:jc w:val="center"/>
      </w:pPr>
    </w:p>
    <w:p w14:paraId="296BC29D" w14:textId="77777777" w:rsidR="007A69FC" w:rsidRDefault="007A69FC" w:rsidP="0088086C">
      <w:pPr>
        <w:spacing w:after="0" w:line="480" w:lineRule="auto"/>
        <w:jc w:val="center"/>
      </w:pPr>
    </w:p>
    <w:p w14:paraId="163DCADD" w14:textId="77777777" w:rsidR="004D6A5D" w:rsidRDefault="004D6A5D" w:rsidP="0088086C">
      <w:pPr>
        <w:spacing w:after="0" w:line="480" w:lineRule="auto"/>
      </w:pPr>
    </w:p>
    <w:sectPr w:rsidR="004D6A5D" w:rsidSect="00CB5B41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3EB0BC" w14:textId="77777777" w:rsidR="00A43F3A" w:rsidRDefault="00A43F3A" w:rsidP="004D6A5D">
      <w:pPr>
        <w:spacing w:after="0" w:line="240" w:lineRule="auto"/>
      </w:pPr>
      <w:r>
        <w:separator/>
      </w:r>
    </w:p>
  </w:endnote>
  <w:endnote w:type="continuationSeparator" w:id="0">
    <w:p w14:paraId="09F79191" w14:textId="77777777" w:rsidR="00A43F3A" w:rsidRDefault="00A43F3A" w:rsidP="004D6A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4F891C" w14:textId="77777777" w:rsidR="00A43F3A" w:rsidRDefault="00A43F3A" w:rsidP="004D6A5D">
      <w:pPr>
        <w:spacing w:after="0" w:line="240" w:lineRule="auto"/>
      </w:pPr>
      <w:r>
        <w:separator/>
      </w:r>
    </w:p>
  </w:footnote>
  <w:footnote w:type="continuationSeparator" w:id="0">
    <w:p w14:paraId="2B4B0106" w14:textId="77777777" w:rsidR="00A43F3A" w:rsidRDefault="00A43F3A" w:rsidP="004D6A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542185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59D878C" w14:textId="77777777" w:rsidR="00CB5B41" w:rsidRDefault="00CB5B41" w:rsidP="00CB5B41">
        <w:pPr>
          <w:pStyle w:val="Header"/>
        </w:pP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22F4C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6765EBAF" w14:textId="77777777" w:rsidR="004D6A5D" w:rsidRDefault="004D6A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8785ED" w14:textId="77777777" w:rsidR="00CB5B41" w:rsidRDefault="00CB5B41" w:rsidP="00CB5B41">
    <w:pPr>
      <w:pStyle w:val="Header"/>
    </w:pPr>
  </w:p>
  <w:p w14:paraId="4629928A" w14:textId="77777777" w:rsidR="00CB5B41" w:rsidRDefault="00CB5B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5A66A5"/>
    <w:multiLevelType w:val="hybridMultilevel"/>
    <w:tmpl w:val="495CDB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B44520"/>
    <w:multiLevelType w:val="hybridMultilevel"/>
    <w:tmpl w:val="2CBCAA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zNjG1tDS3NDe1NDBQ0lEKTi0uzszPAykwrAUA+VzF7SwAAAA="/>
  </w:docVars>
  <w:rsids>
    <w:rsidRoot w:val="00446462"/>
    <w:rsid w:val="000C0F4B"/>
    <w:rsid w:val="00147F2D"/>
    <w:rsid w:val="00180530"/>
    <w:rsid w:val="00256793"/>
    <w:rsid w:val="002F4D15"/>
    <w:rsid w:val="00372E77"/>
    <w:rsid w:val="003A434A"/>
    <w:rsid w:val="003C21A6"/>
    <w:rsid w:val="003F4870"/>
    <w:rsid w:val="00422F4C"/>
    <w:rsid w:val="00446462"/>
    <w:rsid w:val="0049412D"/>
    <w:rsid w:val="004D6A5D"/>
    <w:rsid w:val="004F6D4E"/>
    <w:rsid w:val="00502D74"/>
    <w:rsid w:val="005161F4"/>
    <w:rsid w:val="005B695A"/>
    <w:rsid w:val="005D4EC1"/>
    <w:rsid w:val="006A3710"/>
    <w:rsid w:val="006C5B8C"/>
    <w:rsid w:val="006F6604"/>
    <w:rsid w:val="0071622B"/>
    <w:rsid w:val="007A69FC"/>
    <w:rsid w:val="007D1B5A"/>
    <w:rsid w:val="00821EBA"/>
    <w:rsid w:val="00871780"/>
    <w:rsid w:val="0088086C"/>
    <w:rsid w:val="008950A4"/>
    <w:rsid w:val="00931BF9"/>
    <w:rsid w:val="00950557"/>
    <w:rsid w:val="00A36F46"/>
    <w:rsid w:val="00A43F3A"/>
    <w:rsid w:val="00A950B5"/>
    <w:rsid w:val="00AC7D9C"/>
    <w:rsid w:val="00B24C30"/>
    <w:rsid w:val="00BA4141"/>
    <w:rsid w:val="00CB5B41"/>
    <w:rsid w:val="00D21907"/>
    <w:rsid w:val="00D92E5C"/>
    <w:rsid w:val="00DA292E"/>
    <w:rsid w:val="00E127D9"/>
    <w:rsid w:val="00E1322C"/>
    <w:rsid w:val="00EE7B66"/>
    <w:rsid w:val="00FA0533"/>
    <w:rsid w:val="00FE5206"/>
    <w:rsid w:val="00FF0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9FD7C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931BF9"/>
    <w:pPr>
      <w:keepNext/>
      <w:autoSpaceDE w:val="0"/>
      <w:autoSpaceDN w:val="0"/>
      <w:spacing w:before="240" w:after="0" w:line="552" w:lineRule="atLeast"/>
      <w:jc w:val="center"/>
      <w:outlineLvl w:val="0"/>
    </w:pPr>
    <w:rPr>
      <w:rFonts w:eastAsia="Times New Roman"/>
      <w:b/>
      <w:kern w:val="32"/>
    </w:rPr>
  </w:style>
  <w:style w:type="paragraph" w:styleId="Heading2">
    <w:name w:val="heading 2"/>
    <w:basedOn w:val="Normal"/>
    <w:next w:val="Normal"/>
    <w:link w:val="Heading2Char"/>
    <w:qFormat/>
    <w:rsid w:val="00931BF9"/>
    <w:pPr>
      <w:keepNext/>
      <w:autoSpaceDE w:val="0"/>
      <w:autoSpaceDN w:val="0"/>
      <w:spacing w:before="240" w:after="0" w:line="552" w:lineRule="atLeast"/>
      <w:jc w:val="center"/>
      <w:outlineLvl w:val="1"/>
    </w:pPr>
    <w:rPr>
      <w:rFonts w:eastAsia="Times New Roman"/>
    </w:rPr>
  </w:style>
  <w:style w:type="paragraph" w:styleId="Heading3">
    <w:name w:val="heading 3"/>
    <w:basedOn w:val="Normal"/>
    <w:next w:val="Normal"/>
    <w:link w:val="Heading3Char"/>
    <w:qFormat/>
    <w:rsid w:val="00931BF9"/>
    <w:pPr>
      <w:keepNext/>
      <w:autoSpaceDE w:val="0"/>
      <w:autoSpaceDN w:val="0"/>
      <w:spacing w:before="240" w:after="0" w:line="552" w:lineRule="atLeast"/>
      <w:outlineLvl w:val="2"/>
    </w:pPr>
    <w:rPr>
      <w:rFonts w:eastAsia="Times New Roman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31BF9"/>
    <w:pPr>
      <w:keepNext/>
      <w:autoSpaceDE w:val="0"/>
      <w:autoSpaceDN w:val="0"/>
      <w:spacing w:before="240" w:after="60" w:line="552" w:lineRule="atLeast"/>
      <w:outlineLvl w:val="3"/>
    </w:pPr>
    <w:rPr>
      <w:rFonts w:eastAsiaTheme="minorEastAsia"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6A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6A5D"/>
  </w:style>
  <w:style w:type="paragraph" w:styleId="Footer">
    <w:name w:val="footer"/>
    <w:basedOn w:val="Normal"/>
    <w:link w:val="FooterChar"/>
    <w:uiPriority w:val="99"/>
    <w:unhideWhenUsed/>
    <w:rsid w:val="004D6A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6A5D"/>
  </w:style>
  <w:style w:type="paragraph" w:styleId="FootnoteText">
    <w:name w:val="footnote text"/>
    <w:basedOn w:val="Normal"/>
    <w:link w:val="FootnoteTextChar"/>
    <w:semiHidden/>
    <w:unhideWhenUsed/>
    <w:rsid w:val="00E1322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1322C"/>
    <w:rPr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E1322C"/>
    <w:rPr>
      <w:vertAlign w:val="superscript"/>
    </w:rPr>
  </w:style>
  <w:style w:type="character" w:customStyle="1" w:styleId="Heading1Char">
    <w:name w:val="Heading 1 Char"/>
    <w:basedOn w:val="DefaultParagraphFont"/>
    <w:link w:val="Heading1"/>
    <w:rsid w:val="00931BF9"/>
    <w:rPr>
      <w:rFonts w:eastAsia="Times New Roman"/>
      <w:b/>
      <w:kern w:val="32"/>
    </w:rPr>
  </w:style>
  <w:style w:type="character" w:customStyle="1" w:styleId="Heading2Char">
    <w:name w:val="Heading 2 Char"/>
    <w:basedOn w:val="DefaultParagraphFont"/>
    <w:link w:val="Heading2"/>
    <w:rsid w:val="00931BF9"/>
    <w:rPr>
      <w:rFonts w:eastAsia="Times New Roman"/>
    </w:rPr>
  </w:style>
  <w:style w:type="character" w:customStyle="1" w:styleId="Heading3Char">
    <w:name w:val="Heading 3 Char"/>
    <w:basedOn w:val="DefaultParagraphFont"/>
    <w:link w:val="Heading3"/>
    <w:rsid w:val="00931BF9"/>
    <w:rPr>
      <w:rFonts w:eastAsia="Times New Roman"/>
      <w:b/>
    </w:rPr>
  </w:style>
  <w:style w:type="character" w:customStyle="1" w:styleId="Heading4Char">
    <w:name w:val="Heading 4 Char"/>
    <w:basedOn w:val="DefaultParagraphFont"/>
    <w:link w:val="Heading4"/>
    <w:uiPriority w:val="9"/>
    <w:rsid w:val="00931BF9"/>
    <w:rPr>
      <w:rFonts w:eastAsiaTheme="minorEastAsia" w:cstheme="minorBidi"/>
    </w:rPr>
  </w:style>
  <w:style w:type="paragraph" w:customStyle="1" w:styleId="Chapter">
    <w:name w:val="Chapter"/>
    <w:basedOn w:val="Normal"/>
    <w:next w:val="Normal"/>
    <w:rsid w:val="00931BF9"/>
    <w:pPr>
      <w:autoSpaceDE w:val="0"/>
      <w:autoSpaceDN w:val="0"/>
      <w:spacing w:after="0" w:line="552" w:lineRule="atLeast"/>
      <w:jc w:val="center"/>
    </w:pPr>
    <w:rPr>
      <w:rFonts w:eastAsia="Times New Roman"/>
      <w:caps/>
    </w:rPr>
  </w:style>
  <w:style w:type="paragraph" w:customStyle="1" w:styleId="BlockQuotation">
    <w:name w:val="Block Quotation"/>
    <w:basedOn w:val="Normal"/>
    <w:next w:val="Normal"/>
    <w:rsid w:val="00931BF9"/>
    <w:pPr>
      <w:autoSpaceDE w:val="0"/>
      <w:autoSpaceDN w:val="0"/>
      <w:spacing w:before="240" w:after="0" w:line="276" w:lineRule="atLeast"/>
      <w:ind w:left="720"/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7A69FC"/>
    <w:pPr>
      <w:ind w:left="720"/>
      <w:contextualSpacing/>
    </w:pPr>
  </w:style>
  <w:style w:type="character" w:customStyle="1" w:styleId="text">
    <w:name w:val="text"/>
    <w:basedOn w:val="DefaultParagraphFont"/>
    <w:rsid w:val="00BA4141"/>
  </w:style>
  <w:style w:type="character" w:customStyle="1" w:styleId="small-caps">
    <w:name w:val="small-caps"/>
    <w:basedOn w:val="DefaultParagraphFont"/>
    <w:rsid w:val="00422F4C"/>
  </w:style>
  <w:style w:type="character" w:customStyle="1" w:styleId="indent-1-breaks">
    <w:name w:val="indent-1-breaks"/>
    <w:basedOn w:val="DefaultParagraphFont"/>
    <w:rsid w:val="00422F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9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0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2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49DBC76F-487D-41D9-984D-3D7D277DA0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83</Words>
  <Characters>446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27T15:58:00Z</dcterms:created>
  <dcterms:modified xsi:type="dcterms:W3CDTF">2019-10-27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6"&gt;&lt;session id="kiRsF6Wn"/&gt;&lt;style id="http://www.zotero.org/styles/turabian-fullnote-bibliography" hasBibliography="1" bibliographyStyleHasBeenSet="0"/&gt;&lt;prefs&gt;&lt;pref name="noteType" value="1"/&gt;&lt;pref name="fieldTy</vt:lpwstr>
  </property>
  <property fmtid="{D5CDD505-2E9C-101B-9397-08002B2CF9AE}" pid="3" name="ZOTERO_PREF_2">
    <vt:lpwstr>pe" value="Field"/&gt;&lt;/prefs&gt;&lt;/data&gt;</vt:lpwstr>
  </property>
</Properties>
</file>